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B7B8B" w14:textId="29F91325" w:rsidR="00CD554E" w:rsidRDefault="00B149F1" w:rsidP="00057A8E">
      <w:pPr>
        <w:pStyle w:val="Title"/>
        <w:spacing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09A2E1" wp14:editId="0A9C6EBD">
            <wp:simplePos x="0" y="0"/>
            <wp:positionH relativeFrom="margin">
              <wp:posOffset>3541077</wp:posOffset>
            </wp:positionH>
            <wp:positionV relativeFrom="margin">
              <wp:posOffset>-657225</wp:posOffset>
            </wp:positionV>
            <wp:extent cx="1079500" cy="828675"/>
            <wp:effectExtent l="0" t="0" r="6350" b="9525"/>
            <wp:wrapSquare wrapText="bothSides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554E" w:rsidRPr="00CD554E">
        <w:t xml:space="preserve">Employee </w:t>
      </w:r>
      <w:r w:rsidR="00E84D6B">
        <w:t>C</w:t>
      </w:r>
      <w:r w:rsidR="00CD554E" w:rsidRPr="00CD554E">
        <w:t>ommuting</w:t>
      </w:r>
    </w:p>
    <w:p w14:paraId="0EDF783D" w14:textId="77777777" w:rsidR="00CD554E" w:rsidRPr="007B098C" w:rsidRDefault="00CD554E" w:rsidP="006E0F26">
      <w:pPr>
        <w:jc w:val="both"/>
        <w:rPr>
          <w:sz w:val="20"/>
          <w:szCs w:val="20"/>
        </w:rPr>
      </w:pPr>
      <w:r w:rsidRPr="007B098C">
        <w:rPr>
          <w:sz w:val="20"/>
          <w:szCs w:val="20"/>
        </w:rPr>
        <w:t xml:space="preserve">Please list all the modes of transport used to commute </w:t>
      </w:r>
      <w:r w:rsidRPr="007B098C">
        <w:rPr>
          <w:sz w:val="20"/>
          <w:szCs w:val="20"/>
          <w:u w:val="single"/>
        </w:rPr>
        <w:t>to and from work</w:t>
      </w:r>
      <w:r w:rsidRPr="007B098C">
        <w:rPr>
          <w:sz w:val="20"/>
          <w:szCs w:val="20"/>
        </w:rPr>
        <w:t>, estimate your daily commute mileage per vehicle type (</w:t>
      </w:r>
      <w:r w:rsidRPr="007B098C">
        <w:rPr>
          <w:sz w:val="20"/>
          <w:szCs w:val="20"/>
          <w:u w:val="single"/>
        </w:rPr>
        <w:t>return</w:t>
      </w:r>
      <w:r w:rsidRPr="007B098C">
        <w:rPr>
          <w:sz w:val="20"/>
          <w:szCs w:val="20"/>
        </w:rPr>
        <w:t xml:space="preserve">) and multiply by the number of working days per year. Please use an online route planner for accurate distance data. Google maps, AA route planner, </w:t>
      </w:r>
      <w:proofErr w:type="spellStart"/>
      <w:r w:rsidRPr="007B098C">
        <w:rPr>
          <w:sz w:val="20"/>
          <w:szCs w:val="20"/>
        </w:rPr>
        <w:t>Citymapper</w:t>
      </w:r>
      <w:proofErr w:type="spellEnd"/>
      <w:r w:rsidRPr="007B098C">
        <w:rPr>
          <w:sz w:val="20"/>
          <w:szCs w:val="20"/>
        </w:rPr>
        <w:t xml:space="preserve"> etc.</w:t>
      </w:r>
    </w:p>
    <w:p w14:paraId="375BB713" w14:textId="203EEC43" w:rsidR="00CD554E" w:rsidRDefault="00CD554E" w:rsidP="00CD55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938"/>
      </w:tblGrid>
      <w:tr w:rsidR="00CD554E" w14:paraId="788C5908" w14:textId="77777777" w:rsidTr="00A967C1">
        <w:tc>
          <w:tcPr>
            <w:tcW w:w="10194" w:type="dxa"/>
            <w:gridSpan w:val="2"/>
            <w:shd w:val="clear" w:color="auto" w:fill="222B56"/>
          </w:tcPr>
          <w:p w14:paraId="548B2161" w14:textId="0230D693" w:rsidR="00CD554E" w:rsidRPr="00FE5708" w:rsidRDefault="00CD554E" w:rsidP="00A93D96">
            <w:pPr>
              <w:spacing w:line="480" w:lineRule="auto"/>
            </w:pPr>
            <w:r>
              <w:t>Employee details</w:t>
            </w:r>
          </w:p>
        </w:tc>
      </w:tr>
      <w:tr w:rsidR="00CD554E" w14:paraId="467148EE" w14:textId="77777777" w:rsidTr="00A967C1">
        <w:tc>
          <w:tcPr>
            <w:tcW w:w="3256" w:type="dxa"/>
          </w:tcPr>
          <w:p w14:paraId="3B407D18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>Name</w:t>
            </w:r>
          </w:p>
        </w:tc>
        <w:tc>
          <w:tcPr>
            <w:tcW w:w="6938" w:type="dxa"/>
          </w:tcPr>
          <w:p w14:paraId="340BDEDB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285E1BAF" w14:textId="77777777" w:rsidTr="00A967C1">
        <w:tc>
          <w:tcPr>
            <w:tcW w:w="3256" w:type="dxa"/>
          </w:tcPr>
          <w:p w14:paraId="0307B658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>Position</w:t>
            </w:r>
          </w:p>
        </w:tc>
        <w:tc>
          <w:tcPr>
            <w:tcW w:w="6938" w:type="dxa"/>
          </w:tcPr>
          <w:p w14:paraId="59EB0650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1B4D0630" w14:textId="77777777" w:rsidTr="00A967C1">
        <w:tc>
          <w:tcPr>
            <w:tcW w:w="3256" w:type="dxa"/>
          </w:tcPr>
          <w:p w14:paraId="3D58D347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>Home postcode</w:t>
            </w:r>
          </w:p>
        </w:tc>
        <w:tc>
          <w:tcPr>
            <w:tcW w:w="6938" w:type="dxa"/>
          </w:tcPr>
          <w:p w14:paraId="13AE284E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1C469E1D" w14:textId="77777777" w:rsidTr="00A967C1">
        <w:tc>
          <w:tcPr>
            <w:tcW w:w="3256" w:type="dxa"/>
          </w:tcPr>
          <w:p w14:paraId="74F32EB5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>Work postcode</w:t>
            </w:r>
          </w:p>
        </w:tc>
        <w:tc>
          <w:tcPr>
            <w:tcW w:w="6938" w:type="dxa"/>
          </w:tcPr>
          <w:p w14:paraId="3053DCB3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58D39621" w14:textId="77777777" w:rsidTr="00A967C1">
        <w:tc>
          <w:tcPr>
            <w:tcW w:w="3256" w:type="dxa"/>
          </w:tcPr>
          <w:p w14:paraId="5C2C8544" w14:textId="3DEFB481" w:rsidR="00CD554E" w:rsidRPr="005B4941" w:rsidRDefault="00A967C1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>
              <w:rPr>
                <w:b/>
                <w:bCs/>
                <w:color w:val="222B56"/>
                <w:sz w:val="18"/>
                <w:szCs w:val="18"/>
              </w:rPr>
              <w:t>Total d</w:t>
            </w:r>
            <w:r w:rsidR="00CD554E" w:rsidRPr="005B4941">
              <w:rPr>
                <w:b/>
                <w:bCs/>
                <w:color w:val="222B56"/>
                <w:sz w:val="18"/>
                <w:szCs w:val="18"/>
              </w:rPr>
              <w:t>aily commute distance (km)</w:t>
            </w:r>
          </w:p>
        </w:tc>
        <w:tc>
          <w:tcPr>
            <w:tcW w:w="6938" w:type="dxa"/>
          </w:tcPr>
          <w:p w14:paraId="33016D87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45EEE0BD" w14:textId="77777777" w:rsidTr="00A967C1">
        <w:tc>
          <w:tcPr>
            <w:tcW w:w="3256" w:type="dxa"/>
          </w:tcPr>
          <w:p w14:paraId="483351C5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>Annual commute distance (km)</w:t>
            </w:r>
          </w:p>
        </w:tc>
        <w:tc>
          <w:tcPr>
            <w:tcW w:w="6938" w:type="dxa"/>
          </w:tcPr>
          <w:p w14:paraId="73D4CDFA" w14:textId="77777777" w:rsidR="00CD554E" w:rsidRPr="00FE5708" w:rsidRDefault="00CD554E" w:rsidP="00A93D96">
            <w:pPr>
              <w:spacing w:line="480" w:lineRule="auto"/>
            </w:pPr>
          </w:p>
        </w:tc>
      </w:tr>
      <w:tr w:rsidR="00CD554E" w14:paraId="49C51C65" w14:textId="77777777" w:rsidTr="00A967C1">
        <w:tc>
          <w:tcPr>
            <w:tcW w:w="3256" w:type="dxa"/>
          </w:tcPr>
          <w:p w14:paraId="7830824E" w14:textId="77777777" w:rsidR="00CD554E" w:rsidRPr="005B4941" w:rsidRDefault="00CD554E" w:rsidP="00A93D96">
            <w:pPr>
              <w:spacing w:line="480" w:lineRule="auto"/>
              <w:rPr>
                <w:b/>
                <w:bCs/>
                <w:color w:val="222B56"/>
                <w:sz w:val="18"/>
                <w:szCs w:val="18"/>
              </w:rPr>
            </w:pPr>
            <w:r w:rsidRPr="005B4941">
              <w:rPr>
                <w:b/>
                <w:bCs/>
                <w:color w:val="222B56"/>
                <w:sz w:val="18"/>
                <w:szCs w:val="18"/>
              </w:rPr>
              <w:t xml:space="preserve">Annual working days </w:t>
            </w:r>
          </w:p>
        </w:tc>
        <w:tc>
          <w:tcPr>
            <w:tcW w:w="6938" w:type="dxa"/>
          </w:tcPr>
          <w:p w14:paraId="7803EDC2" w14:textId="77777777" w:rsidR="00CD554E" w:rsidRPr="00FE5708" w:rsidRDefault="00CD554E" w:rsidP="00A93D96">
            <w:pPr>
              <w:spacing w:line="480" w:lineRule="auto"/>
            </w:pPr>
          </w:p>
        </w:tc>
      </w:tr>
    </w:tbl>
    <w:p w14:paraId="47078686" w14:textId="77777777" w:rsidR="00CD554E" w:rsidRPr="005B4941" w:rsidRDefault="00CD554E" w:rsidP="00CD554E">
      <w:pPr>
        <w:pStyle w:val="Heading1"/>
        <w:spacing w:after="120"/>
        <w:rPr>
          <w:color w:val="222B56"/>
        </w:rPr>
      </w:pPr>
      <w:r w:rsidRPr="005B4941">
        <w:rPr>
          <w:color w:val="222B56"/>
        </w:rPr>
        <w:t>Mode of transport</w:t>
      </w:r>
    </w:p>
    <w:p w14:paraId="3E6A7E59" w14:textId="3BE8561C" w:rsidR="00057A8E" w:rsidRPr="007B098C" w:rsidRDefault="00CD554E" w:rsidP="00057A8E">
      <w:pPr>
        <w:jc w:val="both"/>
        <w:rPr>
          <w:sz w:val="20"/>
          <w:szCs w:val="20"/>
        </w:rPr>
      </w:pPr>
      <w:r w:rsidRPr="007B098C">
        <w:rPr>
          <w:sz w:val="20"/>
          <w:szCs w:val="20"/>
        </w:rPr>
        <w:t>Aggregated annual employee travel distance by vehicle type. Only fill in those modes of transport you use on your daily commute.</w:t>
      </w:r>
    </w:p>
    <w:p w14:paraId="3479F50C" w14:textId="77777777" w:rsidR="007B098C" w:rsidRPr="00057A8E" w:rsidRDefault="007B098C" w:rsidP="00057A8E">
      <w:pPr>
        <w:jc w:val="both"/>
        <w:rPr>
          <w:sz w:val="21"/>
          <w:szCs w:val="21"/>
        </w:rPr>
      </w:pPr>
    </w:p>
    <w:p w14:paraId="0F1B3987" w14:textId="77777777" w:rsidR="00CD554E" w:rsidRDefault="00CD554E" w:rsidP="00CD554E">
      <w:pPr>
        <w:jc w:val="center"/>
      </w:pPr>
      <w:r w:rsidRPr="000020F9">
        <w:rPr>
          <w:rFonts w:eastAsia="Times New Roman"/>
          <w:b/>
          <w:bCs/>
          <w:i/>
          <w:iCs/>
          <w:color w:val="000000"/>
          <w:shd w:val="clear" w:color="auto" w:fill="FFFFFF"/>
          <w:lang w:eastAsia="en-GB"/>
        </w:rPr>
        <w:t>Activity Data x Emissions Factor = GHG emissions</w:t>
      </w:r>
    </w:p>
    <w:p w14:paraId="227AB8BA" w14:textId="77777777" w:rsidR="00CD554E" w:rsidRPr="00F85698" w:rsidRDefault="00CD554E" w:rsidP="00CD55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5"/>
        <w:gridCol w:w="2477"/>
        <w:gridCol w:w="2496"/>
        <w:gridCol w:w="2596"/>
      </w:tblGrid>
      <w:tr w:rsidR="00CD554E" w:rsidRPr="000020F9" w14:paraId="1D2C66C8" w14:textId="77777777" w:rsidTr="00313EBD">
        <w:tc>
          <w:tcPr>
            <w:tcW w:w="5102" w:type="dxa"/>
            <w:gridSpan w:val="2"/>
            <w:shd w:val="clear" w:color="auto" w:fill="222B56"/>
          </w:tcPr>
          <w:p w14:paraId="590D7263" w14:textId="11D16290" w:rsidR="00CD554E" w:rsidRPr="00D31824" w:rsidRDefault="00CD554E" w:rsidP="00A93D96">
            <w:pPr>
              <w:rPr>
                <w:color w:val="FFFFFF" w:themeColor="background1"/>
              </w:rPr>
            </w:pPr>
            <w:r w:rsidRPr="00D31824">
              <w:rPr>
                <w:color w:val="FFFFFF" w:themeColor="background1"/>
              </w:rPr>
              <w:t xml:space="preserve">Activity </w:t>
            </w:r>
            <w:r>
              <w:rPr>
                <w:color w:val="FFFFFF" w:themeColor="background1"/>
              </w:rPr>
              <w:t>d</w:t>
            </w:r>
            <w:r w:rsidRPr="00D31824">
              <w:rPr>
                <w:color w:val="FFFFFF" w:themeColor="background1"/>
              </w:rPr>
              <w:t>ata</w:t>
            </w:r>
            <w:r>
              <w:rPr>
                <w:color w:val="FFFFFF" w:themeColor="background1"/>
              </w:rPr>
              <w:t xml:space="preserve">.             </w:t>
            </w:r>
            <w:r w:rsidR="006037A6">
              <w:rPr>
                <w:color w:val="FFFFFF" w:themeColor="background1"/>
              </w:rPr>
              <w:t xml:space="preserve">      </w:t>
            </w:r>
          </w:p>
        </w:tc>
        <w:tc>
          <w:tcPr>
            <w:tcW w:w="2496" w:type="dxa"/>
            <w:shd w:val="clear" w:color="auto" w:fill="222B56"/>
          </w:tcPr>
          <w:p w14:paraId="73EA305B" w14:textId="77777777" w:rsidR="00CD554E" w:rsidRPr="00D31824" w:rsidRDefault="00CD554E" w:rsidP="00A93D96">
            <w:pPr>
              <w:rPr>
                <w:color w:val="FFFFFF" w:themeColor="background1"/>
              </w:rPr>
            </w:pPr>
            <w:r w:rsidRPr="00D31824">
              <w:rPr>
                <w:color w:val="FFFFFF" w:themeColor="background1"/>
              </w:rPr>
              <w:t xml:space="preserve">Emissions </w:t>
            </w:r>
            <w:r>
              <w:rPr>
                <w:color w:val="FFFFFF" w:themeColor="background1"/>
              </w:rPr>
              <w:t>f</w:t>
            </w:r>
            <w:r w:rsidRPr="00D31824">
              <w:rPr>
                <w:color w:val="FFFFFF" w:themeColor="background1"/>
              </w:rPr>
              <w:t>actor</w:t>
            </w:r>
          </w:p>
        </w:tc>
        <w:tc>
          <w:tcPr>
            <w:tcW w:w="2596" w:type="dxa"/>
            <w:shd w:val="clear" w:color="auto" w:fill="222B56"/>
          </w:tcPr>
          <w:p w14:paraId="7A4DFE94" w14:textId="77777777" w:rsidR="00CD554E" w:rsidRPr="00D31824" w:rsidRDefault="00CD554E" w:rsidP="00A93D96">
            <w:pPr>
              <w:rPr>
                <w:color w:val="FFFFFF" w:themeColor="background1"/>
              </w:rPr>
            </w:pPr>
            <w:r w:rsidRPr="00D31824">
              <w:rPr>
                <w:color w:val="FFFFFF" w:themeColor="background1"/>
              </w:rPr>
              <w:t xml:space="preserve">GHG </w:t>
            </w:r>
            <w:r>
              <w:rPr>
                <w:color w:val="FFFFFF" w:themeColor="background1"/>
              </w:rPr>
              <w:t>e</w:t>
            </w:r>
            <w:r w:rsidRPr="00D31824">
              <w:rPr>
                <w:color w:val="FFFFFF" w:themeColor="background1"/>
              </w:rPr>
              <w:t>missions</w:t>
            </w:r>
          </w:p>
        </w:tc>
      </w:tr>
      <w:tr w:rsidR="00CD554E" w:rsidRPr="000020F9" w14:paraId="0F904970" w14:textId="77777777" w:rsidTr="00313EBD">
        <w:tc>
          <w:tcPr>
            <w:tcW w:w="2625" w:type="dxa"/>
          </w:tcPr>
          <w:p w14:paraId="4B6FD99A" w14:textId="77777777" w:rsidR="00CD554E" w:rsidRPr="000020F9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port type</w:t>
            </w:r>
          </w:p>
        </w:tc>
        <w:tc>
          <w:tcPr>
            <w:tcW w:w="2477" w:type="dxa"/>
          </w:tcPr>
          <w:p w14:paraId="1CFBC5B6" w14:textId="77777777" w:rsidR="00CD554E" w:rsidRPr="000020F9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nual Distance (km)</w:t>
            </w:r>
          </w:p>
        </w:tc>
        <w:tc>
          <w:tcPr>
            <w:tcW w:w="2496" w:type="dxa"/>
            <w:shd w:val="clear" w:color="auto" w:fill="DEEAF6" w:themeFill="accent5" w:themeFillTint="33"/>
          </w:tcPr>
          <w:p w14:paraId="01DC85A7" w14:textId="77777777" w:rsidR="00CD554E" w:rsidRPr="000020F9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846667">
              <w:rPr>
                <w:sz w:val="18"/>
                <w:szCs w:val="18"/>
              </w:rPr>
              <w:t>CO</w:t>
            </w:r>
            <w:r w:rsidRPr="002A608D">
              <w:rPr>
                <w:sz w:val="18"/>
                <w:szCs w:val="18"/>
                <w:vertAlign w:val="subscript"/>
              </w:rPr>
              <w:t>2</w:t>
            </w:r>
            <w:r w:rsidRPr="00846667">
              <w:rPr>
                <w:sz w:val="18"/>
                <w:szCs w:val="18"/>
              </w:rPr>
              <w:t>e</w:t>
            </w:r>
            <w:r>
              <w:rPr>
                <w:sz w:val="18"/>
                <w:szCs w:val="18"/>
              </w:rPr>
              <w:t>/</w:t>
            </w:r>
            <w:r w:rsidRPr="000020F9">
              <w:rPr>
                <w:sz w:val="18"/>
                <w:szCs w:val="18"/>
              </w:rPr>
              <w:t>k</w:t>
            </w:r>
            <w:r>
              <w:rPr>
                <w:sz w:val="18"/>
                <w:szCs w:val="18"/>
              </w:rPr>
              <w:t>m</w:t>
            </w:r>
          </w:p>
        </w:tc>
        <w:tc>
          <w:tcPr>
            <w:tcW w:w="2596" w:type="dxa"/>
          </w:tcPr>
          <w:p w14:paraId="0400036E" w14:textId="77777777" w:rsidR="00CD554E" w:rsidRPr="000020F9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846667">
              <w:rPr>
                <w:sz w:val="18"/>
                <w:szCs w:val="18"/>
              </w:rPr>
              <w:t>CO</w:t>
            </w:r>
            <w:r w:rsidRPr="002A608D">
              <w:rPr>
                <w:sz w:val="18"/>
                <w:szCs w:val="18"/>
                <w:vertAlign w:val="subscript"/>
              </w:rPr>
              <w:t>2</w:t>
            </w:r>
            <w:r w:rsidRPr="00846667">
              <w:rPr>
                <w:sz w:val="18"/>
                <w:szCs w:val="18"/>
              </w:rPr>
              <w:t>e</w:t>
            </w:r>
          </w:p>
        </w:tc>
      </w:tr>
      <w:tr w:rsidR="00CD554E" w:rsidRPr="000020F9" w14:paraId="3C399460" w14:textId="77777777" w:rsidTr="00313EBD">
        <w:tc>
          <w:tcPr>
            <w:tcW w:w="2625" w:type="dxa"/>
          </w:tcPr>
          <w:p w14:paraId="2D5E1A2E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Small car</w:t>
            </w:r>
            <w:r>
              <w:rPr>
                <w:sz w:val="18"/>
                <w:szCs w:val="18"/>
              </w:rPr>
              <w:t xml:space="preserve"> (petrol)</w:t>
            </w:r>
          </w:p>
        </w:tc>
        <w:tc>
          <w:tcPr>
            <w:tcW w:w="2477" w:type="dxa"/>
          </w:tcPr>
          <w:p w14:paraId="0E1F32C4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  <w:vAlign w:val="center"/>
          </w:tcPr>
          <w:p w14:paraId="5DEB2F14" w14:textId="2DE3E397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4</w:t>
            </w:r>
            <w:r w:rsidR="00AF184D">
              <w:rPr>
                <w:sz w:val="18"/>
                <w:szCs w:val="18"/>
              </w:rPr>
              <w:t>95</w:t>
            </w:r>
          </w:p>
        </w:tc>
        <w:tc>
          <w:tcPr>
            <w:tcW w:w="2596" w:type="dxa"/>
          </w:tcPr>
          <w:p w14:paraId="2279F85C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078BE198" w14:textId="77777777" w:rsidTr="00313EBD">
        <w:tc>
          <w:tcPr>
            <w:tcW w:w="2625" w:type="dxa"/>
          </w:tcPr>
          <w:p w14:paraId="07FDEE23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Medium car</w:t>
            </w:r>
            <w:r>
              <w:rPr>
                <w:sz w:val="18"/>
                <w:szCs w:val="18"/>
              </w:rPr>
              <w:t xml:space="preserve"> (petrol)</w:t>
            </w:r>
          </w:p>
        </w:tc>
        <w:tc>
          <w:tcPr>
            <w:tcW w:w="2477" w:type="dxa"/>
          </w:tcPr>
          <w:p w14:paraId="33A55E3A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6A1CA2AC" w14:textId="52CAB7AD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8</w:t>
            </w:r>
            <w:r w:rsidR="00AF184D">
              <w:rPr>
                <w:sz w:val="18"/>
                <w:szCs w:val="18"/>
              </w:rPr>
              <w:t>79</w:t>
            </w:r>
          </w:p>
        </w:tc>
        <w:tc>
          <w:tcPr>
            <w:tcW w:w="2596" w:type="dxa"/>
          </w:tcPr>
          <w:p w14:paraId="679984E3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78C04020" w14:textId="77777777" w:rsidTr="00313EBD">
        <w:tc>
          <w:tcPr>
            <w:tcW w:w="2625" w:type="dxa"/>
          </w:tcPr>
          <w:p w14:paraId="1C5A31A1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Large car</w:t>
            </w:r>
            <w:r>
              <w:rPr>
                <w:sz w:val="18"/>
                <w:szCs w:val="18"/>
              </w:rPr>
              <w:t xml:space="preserve"> (petrol)</w:t>
            </w:r>
          </w:p>
        </w:tc>
        <w:tc>
          <w:tcPr>
            <w:tcW w:w="2477" w:type="dxa"/>
          </w:tcPr>
          <w:p w14:paraId="4B2EA3D0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74F307D" w14:textId="5233658B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</w:t>
            </w:r>
            <w:r w:rsidR="00AF184D">
              <w:rPr>
                <w:sz w:val="18"/>
                <w:szCs w:val="18"/>
              </w:rPr>
              <w:t>791</w:t>
            </w:r>
          </w:p>
        </w:tc>
        <w:tc>
          <w:tcPr>
            <w:tcW w:w="2596" w:type="dxa"/>
          </w:tcPr>
          <w:p w14:paraId="140401A8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11964C96" w14:textId="77777777" w:rsidTr="00313EBD">
        <w:tc>
          <w:tcPr>
            <w:tcW w:w="2625" w:type="dxa"/>
          </w:tcPr>
          <w:p w14:paraId="02691160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Small car</w:t>
            </w:r>
            <w:r>
              <w:rPr>
                <w:sz w:val="18"/>
                <w:szCs w:val="18"/>
              </w:rPr>
              <w:t xml:space="preserve"> (diesel)</w:t>
            </w:r>
          </w:p>
        </w:tc>
        <w:tc>
          <w:tcPr>
            <w:tcW w:w="2477" w:type="dxa"/>
          </w:tcPr>
          <w:p w14:paraId="13CC4C32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1F93D61D" w14:textId="02723ABD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</w:t>
            </w:r>
            <w:r w:rsidR="00AF184D">
              <w:rPr>
                <w:sz w:val="18"/>
                <w:szCs w:val="18"/>
              </w:rPr>
              <w:t>376</w:t>
            </w:r>
          </w:p>
        </w:tc>
        <w:tc>
          <w:tcPr>
            <w:tcW w:w="2596" w:type="dxa"/>
          </w:tcPr>
          <w:p w14:paraId="0589C6A5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5F536BA9" w14:textId="77777777" w:rsidTr="00313EBD">
        <w:tc>
          <w:tcPr>
            <w:tcW w:w="2625" w:type="dxa"/>
          </w:tcPr>
          <w:p w14:paraId="4E04C326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Medium car</w:t>
            </w:r>
            <w:r>
              <w:rPr>
                <w:sz w:val="18"/>
                <w:szCs w:val="18"/>
              </w:rPr>
              <w:t xml:space="preserve"> (diesel)</w:t>
            </w:r>
          </w:p>
        </w:tc>
        <w:tc>
          <w:tcPr>
            <w:tcW w:w="2477" w:type="dxa"/>
          </w:tcPr>
          <w:p w14:paraId="27BF6C89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75B3948A" w14:textId="3F60A39B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6</w:t>
            </w:r>
            <w:r w:rsidR="00AF184D">
              <w:rPr>
                <w:sz w:val="18"/>
                <w:szCs w:val="18"/>
              </w:rPr>
              <w:t>5</w:t>
            </w:r>
          </w:p>
        </w:tc>
        <w:tc>
          <w:tcPr>
            <w:tcW w:w="2596" w:type="dxa"/>
          </w:tcPr>
          <w:p w14:paraId="05566AFF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074CC66B" w14:textId="77777777" w:rsidTr="00313EBD">
        <w:tc>
          <w:tcPr>
            <w:tcW w:w="2625" w:type="dxa"/>
          </w:tcPr>
          <w:p w14:paraId="1E5626FC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Large car</w:t>
            </w:r>
            <w:r>
              <w:rPr>
                <w:sz w:val="18"/>
                <w:szCs w:val="18"/>
              </w:rPr>
              <w:t xml:space="preserve"> (diesel)</w:t>
            </w:r>
          </w:p>
        </w:tc>
        <w:tc>
          <w:tcPr>
            <w:tcW w:w="2477" w:type="dxa"/>
          </w:tcPr>
          <w:p w14:paraId="6A225D4C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43621EF3" w14:textId="2B943EC3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0</w:t>
            </w:r>
            <w:r w:rsidR="00AF184D">
              <w:rPr>
                <w:sz w:val="18"/>
                <w:szCs w:val="18"/>
              </w:rPr>
              <w:t>72</w:t>
            </w:r>
          </w:p>
        </w:tc>
        <w:tc>
          <w:tcPr>
            <w:tcW w:w="2596" w:type="dxa"/>
          </w:tcPr>
          <w:p w14:paraId="264A3129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267E13B2" w14:textId="77777777" w:rsidTr="00313EBD">
        <w:tc>
          <w:tcPr>
            <w:tcW w:w="2625" w:type="dxa"/>
          </w:tcPr>
          <w:p w14:paraId="2764A627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Hybrid car</w:t>
            </w:r>
          </w:p>
        </w:tc>
        <w:tc>
          <w:tcPr>
            <w:tcW w:w="2477" w:type="dxa"/>
          </w:tcPr>
          <w:p w14:paraId="5B46F13F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4BA1D7E0" w14:textId="7C9AFA72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1</w:t>
            </w:r>
            <w:r w:rsidR="00AF184D">
              <w:rPr>
                <w:sz w:val="18"/>
                <w:szCs w:val="18"/>
              </w:rPr>
              <w:t>95</w:t>
            </w:r>
          </w:p>
        </w:tc>
        <w:tc>
          <w:tcPr>
            <w:tcW w:w="2596" w:type="dxa"/>
          </w:tcPr>
          <w:p w14:paraId="1AE38BFC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3CE89F83" w14:textId="77777777" w:rsidTr="00313EBD">
        <w:tc>
          <w:tcPr>
            <w:tcW w:w="2625" w:type="dxa"/>
          </w:tcPr>
          <w:p w14:paraId="4DC662A3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 (LPG)</w:t>
            </w:r>
          </w:p>
        </w:tc>
        <w:tc>
          <w:tcPr>
            <w:tcW w:w="2477" w:type="dxa"/>
          </w:tcPr>
          <w:p w14:paraId="4EC2F249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27D5CA04" w14:textId="765D10DE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9</w:t>
            </w:r>
            <w:r w:rsidR="00AF184D">
              <w:rPr>
                <w:sz w:val="18"/>
                <w:szCs w:val="18"/>
              </w:rPr>
              <w:t>83</w:t>
            </w:r>
          </w:p>
        </w:tc>
        <w:tc>
          <w:tcPr>
            <w:tcW w:w="2596" w:type="dxa"/>
          </w:tcPr>
          <w:p w14:paraId="4FB3B9B8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4B2CD7" w:rsidRPr="000020F9" w14:paraId="08DA340A" w14:textId="77777777" w:rsidTr="00313EBD">
        <w:tc>
          <w:tcPr>
            <w:tcW w:w="2625" w:type="dxa"/>
          </w:tcPr>
          <w:p w14:paraId="41A3680B" w14:textId="4EDFE1F1" w:rsidR="004B2CD7" w:rsidRDefault="004B2CD7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ctric car</w:t>
            </w:r>
          </w:p>
        </w:tc>
        <w:tc>
          <w:tcPr>
            <w:tcW w:w="2477" w:type="dxa"/>
          </w:tcPr>
          <w:p w14:paraId="34DB5420" w14:textId="77777777" w:rsidR="004B2CD7" w:rsidRPr="00846667" w:rsidRDefault="004B2CD7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D371934" w14:textId="6D380A5D" w:rsidR="004B2CD7" w:rsidRDefault="004B2CD7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596" w:type="dxa"/>
          </w:tcPr>
          <w:p w14:paraId="25CEC7F8" w14:textId="77777777" w:rsidR="004B2CD7" w:rsidRPr="00846667" w:rsidRDefault="004B2CD7" w:rsidP="00A93D96">
            <w:pPr>
              <w:rPr>
                <w:sz w:val="18"/>
                <w:szCs w:val="18"/>
              </w:rPr>
            </w:pPr>
          </w:p>
        </w:tc>
      </w:tr>
      <w:tr w:rsidR="004B2CD7" w:rsidRPr="000020F9" w14:paraId="6615662E" w14:textId="77777777" w:rsidTr="00313EBD">
        <w:tc>
          <w:tcPr>
            <w:tcW w:w="2625" w:type="dxa"/>
          </w:tcPr>
          <w:p w14:paraId="6FBBF83D" w14:textId="1FBE93C7" w:rsidR="004B2CD7" w:rsidRDefault="004B2CD7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pool</w:t>
            </w:r>
          </w:p>
        </w:tc>
        <w:tc>
          <w:tcPr>
            <w:tcW w:w="2477" w:type="dxa"/>
          </w:tcPr>
          <w:p w14:paraId="192F28BC" w14:textId="77777777" w:rsidR="004B2CD7" w:rsidRPr="00846667" w:rsidRDefault="004B2CD7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413A6F6A" w14:textId="19F28028" w:rsidR="004B2CD7" w:rsidRDefault="004B2CD7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596" w:type="dxa"/>
          </w:tcPr>
          <w:p w14:paraId="79D11B68" w14:textId="77777777" w:rsidR="004B2CD7" w:rsidRPr="00846667" w:rsidRDefault="004B2CD7" w:rsidP="00A93D96">
            <w:pPr>
              <w:rPr>
                <w:sz w:val="18"/>
                <w:szCs w:val="18"/>
              </w:rPr>
            </w:pPr>
          </w:p>
        </w:tc>
      </w:tr>
      <w:tr w:rsidR="002379C3" w:rsidRPr="000020F9" w14:paraId="7C2F0C5B" w14:textId="77777777" w:rsidTr="00313EBD">
        <w:tc>
          <w:tcPr>
            <w:tcW w:w="2625" w:type="dxa"/>
          </w:tcPr>
          <w:p w14:paraId="2EFB50CD" w14:textId="19CD0B93" w:rsidR="002379C3" w:rsidRDefault="002379C3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orbike</w:t>
            </w:r>
          </w:p>
        </w:tc>
        <w:tc>
          <w:tcPr>
            <w:tcW w:w="2477" w:type="dxa"/>
          </w:tcPr>
          <w:p w14:paraId="7A578C94" w14:textId="77777777" w:rsidR="002379C3" w:rsidRPr="00846667" w:rsidRDefault="002379C3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0BB90E3E" w14:textId="59BC9E7C" w:rsidR="002379C3" w:rsidRPr="008C1503" w:rsidRDefault="008C1503" w:rsidP="0033035C">
            <w:pPr>
              <w:jc w:val="center"/>
              <w:rPr>
                <w:rFonts w:ascii="Calibri" w:hAnsi="Calibri" w:cs="Calibri"/>
                <w:color w:val="002060"/>
                <w:sz w:val="22"/>
                <w:szCs w:val="22"/>
              </w:rPr>
            </w:pPr>
            <w:r w:rsidRPr="008C1503">
              <w:rPr>
                <w:sz w:val="18"/>
                <w:szCs w:val="18"/>
              </w:rPr>
              <w:t>0.1</w:t>
            </w:r>
            <w:r w:rsidR="00AF184D">
              <w:rPr>
                <w:sz w:val="18"/>
                <w:szCs w:val="18"/>
              </w:rPr>
              <w:t>136</w:t>
            </w:r>
          </w:p>
        </w:tc>
        <w:tc>
          <w:tcPr>
            <w:tcW w:w="2596" w:type="dxa"/>
          </w:tcPr>
          <w:p w14:paraId="55641965" w14:textId="77777777" w:rsidR="002379C3" w:rsidRPr="00846667" w:rsidRDefault="002379C3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37D5739A" w14:textId="77777777" w:rsidTr="00313EBD">
        <w:tc>
          <w:tcPr>
            <w:tcW w:w="2625" w:type="dxa"/>
          </w:tcPr>
          <w:p w14:paraId="433C2BFF" w14:textId="77777777" w:rsidR="00CD554E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n (&lt;1.74t)</w:t>
            </w:r>
          </w:p>
        </w:tc>
        <w:tc>
          <w:tcPr>
            <w:tcW w:w="2477" w:type="dxa"/>
          </w:tcPr>
          <w:p w14:paraId="7670B372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CA10623" w14:textId="0E0F0D9B" w:rsidR="00CD554E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8</w:t>
            </w:r>
            <w:r w:rsidR="00AF184D">
              <w:rPr>
                <w:sz w:val="18"/>
                <w:szCs w:val="18"/>
              </w:rPr>
              <w:t>32</w:t>
            </w:r>
          </w:p>
        </w:tc>
        <w:tc>
          <w:tcPr>
            <w:tcW w:w="2596" w:type="dxa"/>
          </w:tcPr>
          <w:p w14:paraId="287551F2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4CB26397" w14:textId="77777777" w:rsidTr="00313EBD">
        <w:tc>
          <w:tcPr>
            <w:tcW w:w="2625" w:type="dxa"/>
          </w:tcPr>
          <w:p w14:paraId="12C0A7C0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Van (&lt;3.5t)</w:t>
            </w:r>
          </w:p>
        </w:tc>
        <w:tc>
          <w:tcPr>
            <w:tcW w:w="2477" w:type="dxa"/>
          </w:tcPr>
          <w:p w14:paraId="03F02B33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2FB5EAB7" w14:textId="1CE2C5DC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</w:t>
            </w:r>
            <w:r w:rsidR="00AF184D">
              <w:rPr>
                <w:sz w:val="18"/>
                <w:szCs w:val="18"/>
              </w:rPr>
              <w:t>653</w:t>
            </w:r>
          </w:p>
        </w:tc>
        <w:tc>
          <w:tcPr>
            <w:tcW w:w="2596" w:type="dxa"/>
          </w:tcPr>
          <w:p w14:paraId="70FA483E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052CCF79" w14:textId="77777777" w:rsidTr="00313EBD">
        <w:tc>
          <w:tcPr>
            <w:tcW w:w="2625" w:type="dxa"/>
          </w:tcPr>
          <w:p w14:paraId="72A37570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GV</w:t>
            </w:r>
            <w:r w:rsidRPr="00846667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&lt;7</w:t>
            </w:r>
            <w:r w:rsidRPr="00846667">
              <w:rPr>
                <w:sz w:val="18"/>
                <w:szCs w:val="18"/>
              </w:rPr>
              <w:t>.5t)</w:t>
            </w:r>
          </w:p>
        </w:tc>
        <w:tc>
          <w:tcPr>
            <w:tcW w:w="2477" w:type="dxa"/>
          </w:tcPr>
          <w:p w14:paraId="03DD44E0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AA7EA2A" w14:textId="79A1E248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8</w:t>
            </w:r>
            <w:r w:rsidR="00AF184D">
              <w:rPr>
                <w:sz w:val="18"/>
                <w:szCs w:val="18"/>
              </w:rPr>
              <w:t>06</w:t>
            </w:r>
          </w:p>
        </w:tc>
        <w:tc>
          <w:tcPr>
            <w:tcW w:w="2596" w:type="dxa"/>
          </w:tcPr>
          <w:p w14:paraId="76CF2E36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AF184D" w:rsidRPr="000020F9" w14:paraId="3B3552A5" w14:textId="77777777" w:rsidTr="00313EBD">
        <w:tc>
          <w:tcPr>
            <w:tcW w:w="2625" w:type="dxa"/>
          </w:tcPr>
          <w:p w14:paraId="23DA7AD6" w14:textId="745A4196" w:rsidR="00AF184D" w:rsidRDefault="00AF184D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GV (7.5t -17t)</w:t>
            </w:r>
          </w:p>
        </w:tc>
        <w:tc>
          <w:tcPr>
            <w:tcW w:w="2477" w:type="dxa"/>
          </w:tcPr>
          <w:p w14:paraId="0FA73BC9" w14:textId="77777777" w:rsidR="00AF184D" w:rsidRPr="00846667" w:rsidRDefault="00AF184D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1DAD51E8" w14:textId="23FCFF98" w:rsidR="00AF184D" w:rsidRDefault="00AF184D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69</w:t>
            </w:r>
          </w:p>
        </w:tc>
        <w:tc>
          <w:tcPr>
            <w:tcW w:w="2596" w:type="dxa"/>
          </w:tcPr>
          <w:p w14:paraId="1D2BFA7D" w14:textId="77777777" w:rsidR="00AF184D" w:rsidRPr="00846667" w:rsidRDefault="00AF184D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05234FBC" w14:textId="77777777" w:rsidTr="00313EBD">
        <w:tc>
          <w:tcPr>
            <w:tcW w:w="2625" w:type="dxa"/>
          </w:tcPr>
          <w:p w14:paraId="23200031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ght rail or t</w:t>
            </w:r>
            <w:r w:rsidRPr="00846667">
              <w:rPr>
                <w:sz w:val="18"/>
                <w:szCs w:val="18"/>
              </w:rPr>
              <w:t>ram</w:t>
            </w:r>
          </w:p>
        </w:tc>
        <w:tc>
          <w:tcPr>
            <w:tcW w:w="2477" w:type="dxa"/>
          </w:tcPr>
          <w:p w14:paraId="1DB42A39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23C49F0E" w14:textId="1B09DF53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  <w:r w:rsidR="00AF184D">
              <w:rPr>
                <w:sz w:val="18"/>
                <w:szCs w:val="18"/>
              </w:rPr>
              <w:t>81</w:t>
            </w:r>
          </w:p>
        </w:tc>
        <w:tc>
          <w:tcPr>
            <w:tcW w:w="2596" w:type="dxa"/>
          </w:tcPr>
          <w:p w14:paraId="4916A777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58577E94" w14:textId="77777777" w:rsidTr="00313EBD">
        <w:tc>
          <w:tcPr>
            <w:tcW w:w="2625" w:type="dxa"/>
          </w:tcPr>
          <w:p w14:paraId="36B6880F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tional </w:t>
            </w:r>
            <w:r w:rsidRPr="00846667">
              <w:rPr>
                <w:sz w:val="18"/>
                <w:szCs w:val="18"/>
              </w:rPr>
              <w:t>rai</w:t>
            </w:r>
            <w:r>
              <w:rPr>
                <w:sz w:val="18"/>
                <w:szCs w:val="18"/>
              </w:rPr>
              <w:t>l</w:t>
            </w:r>
          </w:p>
        </w:tc>
        <w:tc>
          <w:tcPr>
            <w:tcW w:w="2477" w:type="dxa"/>
          </w:tcPr>
          <w:p w14:paraId="138E7A19" w14:textId="5F9A4E09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BEED1F8" w14:textId="5040C843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3</w:t>
            </w:r>
            <w:r w:rsidR="00AF184D">
              <w:rPr>
                <w:sz w:val="18"/>
                <w:szCs w:val="18"/>
              </w:rPr>
              <w:t>55</w:t>
            </w:r>
          </w:p>
        </w:tc>
        <w:tc>
          <w:tcPr>
            <w:tcW w:w="2596" w:type="dxa"/>
          </w:tcPr>
          <w:p w14:paraId="73F9FC78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3DA4575F" w14:textId="77777777" w:rsidTr="00313EBD">
        <w:tc>
          <w:tcPr>
            <w:tcW w:w="2625" w:type="dxa"/>
          </w:tcPr>
          <w:p w14:paraId="2F9FDEB1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don Underground</w:t>
            </w:r>
          </w:p>
        </w:tc>
        <w:tc>
          <w:tcPr>
            <w:tcW w:w="2477" w:type="dxa"/>
          </w:tcPr>
          <w:p w14:paraId="232EE77F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5973B9A5" w14:textId="5B791C68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  <w:r w:rsidR="00AF184D">
              <w:rPr>
                <w:sz w:val="18"/>
                <w:szCs w:val="18"/>
              </w:rPr>
              <w:t>78</w:t>
            </w:r>
          </w:p>
        </w:tc>
        <w:tc>
          <w:tcPr>
            <w:tcW w:w="2596" w:type="dxa"/>
          </w:tcPr>
          <w:p w14:paraId="47A5C5DC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4DE4DDC1" w14:textId="77777777" w:rsidTr="00313EBD">
        <w:tc>
          <w:tcPr>
            <w:tcW w:w="2625" w:type="dxa"/>
          </w:tcPr>
          <w:p w14:paraId="64B8B82B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Bus</w:t>
            </w:r>
          </w:p>
        </w:tc>
        <w:tc>
          <w:tcPr>
            <w:tcW w:w="2477" w:type="dxa"/>
          </w:tcPr>
          <w:p w14:paraId="1D7E2F9A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0CF4E297" w14:textId="2FFC7547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</w:t>
            </w:r>
            <w:r w:rsidR="00AF184D">
              <w:rPr>
                <w:sz w:val="18"/>
                <w:szCs w:val="18"/>
              </w:rPr>
              <w:t>177</w:t>
            </w:r>
          </w:p>
        </w:tc>
        <w:tc>
          <w:tcPr>
            <w:tcW w:w="2596" w:type="dxa"/>
          </w:tcPr>
          <w:p w14:paraId="29A584D0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711A0CE1" w14:textId="77777777" w:rsidTr="00313EBD">
        <w:tc>
          <w:tcPr>
            <w:tcW w:w="2625" w:type="dxa"/>
          </w:tcPr>
          <w:p w14:paraId="601C05CF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l London bus</w:t>
            </w:r>
          </w:p>
        </w:tc>
        <w:tc>
          <w:tcPr>
            <w:tcW w:w="2477" w:type="dxa"/>
          </w:tcPr>
          <w:p w14:paraId="2E17C817" w14:textId="0286D23C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6163F7CA" w14:textId="20EE4034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7</w:t>
            </w:r>
            <w:r w:rsidR="00AF184D">
              <w:rPr>
                <w:sz w:val="18"/>
                <w:szCs w:val="18"/>
              </w:rPr>
              <w:t>72</w:t>
            </w:r>
          </w:p>
        </w:tc>
        <w:tc>
          <w:tcPr>
            <w:tcW w:w="2596" w:type="dxa"/>
          </w:tcPr>
          <w:p w14:paraId="5325EDA1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5D6F0FD1" w14:textId="77777777" w:rsidTr="00313EBD">
        <w:tc>
          <w:tcPr>
            <w:tcW w:w="2625" w:type="dxa"/>
          </w:tcPr>
          <w:p w14:paraId="0F6D1A50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Cycle</w:t>
            </w:r>
          </w:p>
        </w:tc>
        <w:tc>
          <w:tcPr>
            <w:tcW w:w="2477" w:type="dxa"/>
          </w:tcPr>
          <w:p w14:paraId="67972B3A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shd w:val="clear" w:color="auto" w:fill="DEEAF6" w:themeFill="accent5" w:themeFillTint="33"/>
          </w:tcPr>
          <w:p w14:paraId="2D624ACE" w14:textId="77777777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596" w:type="dxa"/>
          </w:tcPr>
          <w:p w14:paraId="2EDC888B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CD554E" w:rsidRPr="000020F9" w14:paraId="5B4E0DC3" w14:textId="77777777" w:rsidTr="00313EBD">
        <w:tc>
          <w:tcPr>
            <w:tcW w:w="2625" w:type="dxa"/>
            <w:tcBorders>
              <w:bottom w:val="single" w:sz="12" w:space="0" w:color="000000"/>
            </w:tcBorders>
          </w:tcPr>
          <w:p w14:paraId="08BE9E2B" w14:textId="77777777" w:rsidR="00CD554E" w:rsidRPr="00846667" w:rsidRDefault="00CD554E" w:rsidP="00A93D96">
            <w:pPr>
              <w:rPr>
                <w:sz w:val="18"/>
                <w:szCs w:val="18"/>
              </w:rPr>
            </w:pPr>
            <w:r w:rsidRPr="00846667">
              <w:rPr>
                <w:sz w:val="18"/>
                <w:szCs w:val="18"/>
              </w:rPr>
              <w:t>Walk</w:t>
            </w:r>
          </w:p>
        </w:tc>
        <w:tc>
          <w:tcPr>
            <w:tcW w:w="2477" w:type="dxa"/>
            <w:tcBorders>
              <w:bottom w:val="single" w:sz="12" w:space="0" w:color="000000"/>
            </w:tcBorders>
          </w:tcPr>
          <w:p w14:paraId="13C697EA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  <w:tc>
          <w:tcPr>
            <w:tcW w:w="2496" w:type="dxa"/>
            <w:tcBorders>
              <w:bottom w:val="single" w:sz="12" w:space="0" w:color="000000"/>
            </w:tcBorders>
            <w:shd w:val="clear" w:color="auto" w:fill="DEEAF6" w:themeFill="accent5" w:themeFillTint="33"/>
          </w:tcPr>
          <w:p w14:paraId="44BE99A4" w14:textId="77777777" w:rsidR="00CD554E" w:rsidRPr="00846667" w:rsidRDefault="00CD554E" w:rsidP="00A93D9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596" w:type="dxa"/>
            <w:tcBorders>
              <w:bottom w:val="single" w:sz="12" w:space="0" w:color="000000"/>
            </w:tcBorders>
          </w:tcPr>
          <w:p w14:paraId="5F18F3CE" w14:textId="77777777" w:rsidR="00CD554E" w:rsidRPr="00846667" w:rsidRDefault="00CD554E" w:rsidP="00A93D96">
            <w:pPr>
              <w:rPr>
                <w:sz w:val="18"/>
                <w:szCs w:val="18"/>
              </w:rPr>
            </w:pPr>
          </w:p>
        </w:tc>
      </w:tr>
      <w:tr w:rsidR="00313EBD" w:rsidRPr="00675D98" w14:paraId="0C03D694" w14:textId="77777777" w:rsidTr="00313EBD">
        <w:tc>
          <w:tcPr>
            <w:tcW w:w="7598" w:type="dxa"/>
            <w:gridSpan w:val="3"/>
            <w:tcBorders>
              <w:top w:val="single" w:sz="12" w:space="0" w:color="000000"/>
            </w:tcBorders>
          </w:tcPr>
          <w:p w14:paraId="52144819" w14:textId="0FD238F6" w:rsidR="00313EBD" w:rsidRPr="00675D98" w:rsidRDefault="00313EBD" w:rsidP="00057A8E">
            <w:pPr>
              <w:rPr>
                <w:b/>
                <w:bCs/>
                <w:sz w:val="18"/>
                <w:szCs w:val="18"/>
              </w:rPr>
            </w:pPr>
            <w:r w:rsidRPr="00675D98">
              <w:rPr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2596" w:type="dxa"/>
            <w:tcBorders>
              <w:top w:val="single" w:sz="12" w:space="0" w:color="000000"/>
            </w:tcBorders>
          </w:tcPr>
          <w:p w14:paraId="6F1ECF4E" w14:textId="77777777" w:rsidR="00313EBD" w:rsidRPr="00675D98" w:rsidRDefault="00313EBD" w:rsidP="00A93D96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2A19C5D7" w14:textId="77777777" w:rsidR="00D91652" w:rsidRPr="00305179" w:rsidRDefault="00D91652" w:rsidP="00305179"/>
    <w:sectPr w:rsidR="00D91652" w:rsidRPr="00305179" w:rsidSect="006E7795">
      <w:headerReference w:type="default" r:id="rId11"/>
      <w:footerReference w:type="default" r:id="rId12"/>
      <w:pgSz w:w="11906" w:h="16838"/>
      <w:pgMar w:top="1814" w:right="851" w:bottom="124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3589E" w14:textId="77777777" w:rsidR="0081189F" w:rsidRDefault="0081189F" w:rsidP="00536EC6">
      <w:r>
        <w:separator/>
      </w:r>
    </w:p>
  </w:endnote>
  <w:endnote w:type="continuationSeparator" w:id="0">
    <w:p w14:paraId="6248E92F" w14:textId="77777777" w:rsidR="0081189F" w:rsidRDefault="0081189F" w:rsidP="00536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partan">
    <w:altName w:val="Calibri"/>
    <w:charset w:val="00"/>
    <w:family w:val="auto"/>
    <w:pitch w:val="variable"/>
    <w:sig w:usb0="A00000EF" w:usb1="4000205B" w:usb2="00000000" w:usb3="00000000" w:csb0="00000093" w:csb1="00000000"/>
  </w:font>
  <w:font w:name="Spartan Light">
    <w:altName w:val="Times New Roman"/>
    <w:charset w:val="00"/>
    <w:family w:val="auto"/>
    <w:pitch w:val="variable"/>
    <w:sig w:usb0="A00000EF" w:usb1="4000205B" w:usb2="00000000" w:usb3="00000000" w:csb0="00000093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Spartan Medium">
    <w:altName w:val="Times New Roman"/>
    <w:charset w:val="00"/>
    <w:family w:val="auto"/>
    <w:pitch w:val="variable"/>
    <w:sig w:usb0="A00000E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B9090" w14:textId="77777777" w:rsidR="000142E8" w:rsidRDefault="000142E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D1416F" wp14:editId="5EC7F486">
              <wp:simplePos x="0" y="0"/>
              <wp:positionH relativeFrom="column">
                <wp:posOffset>206961</wp:posOffset>
              </wp:positionH>
              <wp:positionV relativeFrom="paragraph">
                <wp:posOffset>239932</wp:posOffset>
              </wp:positionV>
              <wp:extent cx="2026763" cy="298938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26763" cy="29893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47DB94" w14:textId="7C790F30" w:rsidR="000142E8" w:rsidRPr="00F41C2D" w:rsidRDefault="00CD554E" w:rsidP="000142E8">
                          <w:pPr>
                            <w:pStyle w:val="BasicParagraph"/>
                            <w:suppressAutoHyphens/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Employee commuting</w:t>
                          </w:r>
                        </w:p>
                        <w:p w14:paraId="3FBF9E8C" w14:textId="77777777" w:rsidR="000142E8" w:rsidRPr="00F41C2D" w:rsidRDefault="000142E8" w:rsidP="000142E8">
                          <w:pPr>
                            <w:rPr>
                              <w:rFonts w:cs="Arial"/>
                              <w:color w:val="FFFFFF" w:themeColor="background1"/>
                            </w:rPr>
                          </w:pPr>
                          <w:r>
                            <w:rPr>
                              <w:rFonts w:cs="Arial"/>
                              <w:color w:val="FFFFFF" w:themeColor="background1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D1416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.3pt;margin-top:18.9pt;width:159.6pt;height:23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" filled="f" stroked="f" strokeweight=".5pt">
              <v:textbox>
                <w:txbxContent>
                  <w:p w14:paraId="6047DB94" w14:textId="7C790F30" w:rsidR="000142E8" w:rsidRPr="00F41C2D" w:rsidRDefault="00CD554E" w:rsidP="000142E8">
                    <w:pPr>
                      <w:pStyle w:val="BasicParagraph"/>
                      <w:suppressAutoHyphens/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Employee commuting</w:t>
                    </w:r>
                  </w:p>
                  <w:p w14:paraId="3FBF9E8C" w14:textId="77777777" w:rsidR="000142E8" w:rsidRPr="00F41C2D" w:rsidRDefault="000142E8" w:rsidP="000142E8">
                    <w:pPr>
                      <w:rPr>
                        <w:rFonts w:cs="Arial"/>
                        <w:color w:val="FFFFFF" w:themeColor="background1"/>
                      </w:rPr>
                    </w:pPr>
                    <w:r>
                      <w:rPr>
                        <w:rFonts w:cs="Arial"/>
                        <w:color w:val="FFFFFF" w:themeColor="background1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03C81" w14:textId="77777777" w:rsidR="0081189F" w:rsidRDefault="0081189F" w:rsidP="00536EC6">
      <w:r>
        <w:separator/>
      </w:r>
    </w:p>
  </w:footnote>
  <w:footnote w:type="continuationSeparator" w:id="0">
    <w:p w14:paraId="1A81F848" w14:textId="77777777" w:rsidR="0081189F" w:rsidRDefault="0081189F" w:rsidP="00536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54E7" w14:textId="77777777" w:rsidR="00536EC6" w:rsidRDefault="00BF49F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34B975" wp14:editId="3CBBB9BC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558768" cy="10692000"/>
          <wp:effectExtent l="0" t="0" r="0" b="190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U3NzawMDA1MjJR0lEKTi0uzszPAykwqgUA9YnnFywAAAA="/>
  </w:docVars>
  <w:rsids>
    <w:rsidRoot w:val="00CD554E"/>
    <w:rsid w:val="000142E8"/>
    <w:rsid w:val="00057A8E"/>
    <w:rsid w:val="00184946"/>
    <w:rsid w:val="001E1A15"/>
    <w:rsid w:val="002258D8"/>
    <w:rsid w:val="002379C3"/>
    <w:rsid w:val="002E06AD"/>
    <w:rsid w:val="00305179"/>
    <w:rsid w:val="00313EBD"/>
    <w:rsid w:val="0033035C"/>
    <w:rsid w:val="003B6045"/>
    <w:rsid w:val="004A580A"/>
    <w:rsid w:val="004B2CD7"/>
    <w:rsid w:val="004D6C42"/>
    <w:rsid w:val="00536EC6"/>
    <w:rsid w:val="005578C9"/>
    <w:rsid w:val="005A1ED1"/>
    <w:rsid w:val="005A34F6"/>
    <w:rsid w:val="005B4941"/>
    <w:rsid w:val="006037A6"/>
    <w:rsid w:val="00641784"/>
    <w:rsid w:val="006A7682"/>
    <w:rsid w:val="006C0877"/>
    <w:rsid w:val="006E0F26"/>
    <w:rsid w:val="006E7795"/>
    <w:rsid w:val="0070160C"/>
    <w:rsid w:val="00755325"/>
    <w:rsid w:val="007A5CDA"/>
    <w:rsid w:val="007B098C"/>
    <w:rsid w:val="007E1F11"/>
    <w:rsid w:val="0081189F"/>
    <w:rsid w:val="00824665"/>
    <w:rsid w:val="0082645E"/>
    <w:rsid w:val="00833604"/>
    <w:rsid w:val="008454B5"/>
    <w:rsid w:val="008C1503"/>
    <w:rsid w:val="008D22CA"/>
    <w:rsid w:val="008F6A17"/>
    <w:rsid w:val="00922CA3"/>
    <w:rsid w:val="00986D24"/>
    <w:rsid w:val="009E3998"/>
    <w:rsid w:val="00A967C1"/>
    <w:rsid w:val="00AA744D"/>
    <w:rsid w:val="00AF184D"/>
    <w:rsid w:val="00B11A49"/>
    <w:rsid w:val="00B149F1"/>
    <w:rsid w:val="00BA5D85"/>
    <w:rsid w:val="00BF49FF"/>
    <w:rsid w:val="00C679EC"/>
    <w:rsid w:val="00CD554E"/>
    <w:rsid w:val="00D46861"/>
    <w:rsid w:val="00D91652"/>
    <w:rsid w:val="00D96B0D"/>
    <w:rsid w:val="00DF692B"/>
    <w:rsid w:val="00E84D6B"/>
    <w:rsid w:val="00F21897"/>
    <w:rsid w:val="00F3120F"/>
    <w:rsid w:val="00F41C2D"/>
    <w:rsid w:val="00F86837"/>
    <w:rsid w:val="00F87785"/>
    <w:rsid w:val="00FC4853"/>
    <w:rsid w:val="00FD5DA5"/>
    <w:rsid w:val="00FE3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FCD5B"/>
  <w15:chartTrackingRefBased/>
  <w15:docId w15:val="{2F8A21E1-15BF-FB49-9BF9-246DA2C63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2E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2E8"/>
    <w:pPr>
      <w:keepNext/>
      <w:keepLines/>
      <w:spacing w:before="240"/>
      <w:outlineLvl w:val="0"/>
    </w:pPr>
    <w:rPr>
      <w:rFonts w:ascii="Spartan" w:eastAsiaTheme="majorEastAsia" w:hAnsi="Spart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2E8"/>
    <w:pPr>
      <w:keepNext/>
      <w:keepLines/>
      <w:spacing w:before="40"/>
      <w:outlineLvl w:val="1"/>
    </w:pPr>
    <w:rPr>
      <w:rFonts w:ascii="Spartan Light" w:eastAsiaTheme="majorEastAsia" w:hAnsi="Spartan Light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42E8"/>
    <w:pPr>
      <w:keepNext/>
      <w:keepLines/>
      <w:spacing w:before="40"/>
      <w:outlineLvl w:val="2"/>
    </w:pPr>
    <w:rPr>
      <w:rFonts w:ascii="Spartan Light" w:eastAsiaTheme="majorEastAsia" w:hAnsi="Spartan Light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6E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6EC6"/>
  </w:style>
  <w:style w:type="paragraph" w:styleId="Footer">
    <w:name w:val="footer"/>
    <w:basedOn w:val="Normal"/>
    <w:link w:val="FooterChar"/>
    <w:uiPriority w:val="99"/>
    <w:unhideWhenUsed/>
    <w:rsid w:val="00536E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6EC6"/>
  </w:style>
  <w:style w:type="paragraph" w:customStyle="1" w:styleId="BasicParagraph">
    <w:name w:val="[Basic Paragraph]"/>
    <w:basedOn w:val="Normal"/>
    <w:uiPriority w:val="99"/>
    <w:rsid w:val="001E1A1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0142E8"/>
    <w:rPr>
      <w:rFonts w:ascii="Spartan" w:eastAsiaTheme="majorEastAsia" w:hAnsi="Spartan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142E8"/>
    <w:pPr>
      <w:contextualSpacing/>
    </w:pPr>
    <w:rPr>
      <w:rFonts w:ascii="Spartan Medium" w:eastAsiaTheme="majorEastAsia" w:hAnsi="Spartan Medium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42E8"/>
    <w:rPr>
      <w:rFonts w:ascii="Spartan Medium" w:eastAsiaTheme="majorEastAsia" w:hAnsi="Spartan Medium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2E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42E8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142E8"/>
    <w:rPr>
      <w:rFonts w:ascii="Spartan Light" w:eastAsiaTheme="majorEastAsia" w:hAnsi="Spartan Light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42E8"/>
    <w:rPr>
      <w:rFonts w:ascii="Spartan Light" w:eastAsiaTheme="majorEastAsia" w:hAnsi="Spartan Light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D5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4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9f38760-5330-4513-a79f-ee0bce359926" xsi:nil="true"/>
    <lcf76f155ced4ddcb4097134ff3c332f xmlns="6a77a3b7-8012-46df-961e-5845bcc3e5e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607BF8C1CB843A821BEE0BAF83C95" ma:contentTypeVersion="16" ma:contentTypeDescription="Create a new document." ma:contentTypeScope="" ma:versionID="959b235de8c8fc7d2f994ff4e172443f">
  <xsd:schema xmlns:xsd="http://www.w3.org/2001/XMLSchema" xmlns:xs="http://www.w3.org/2001/XMLSchema" xmlns:p="http://schemas.microsoft.com/office/2006/metadata/properties" xmlns:ns2="6a77a3b7-8012-46df-961e-5845bcc3e5e3" xmlns:ns3="39f38760-5330-4513-a79f-ee0bce359926" targetNamespace="http://schemas.microsoft.com/office/2006/metadata/properties" ma:root="true" ma:fieldsID="406e90e1fbd7844f7191a9ccc547250f" ns2:_="" ns3:_="">
    <xsd:import namespace="6a77a3b7-8012-46df-961e-5845bcc3e5e3"/>
    <xsd:import namespace="39f38760-5330-4513-a79f-ee0bce3599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7a3b7-8012-46df-961e-5845bcc3e5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012dd0a-2704-4a3f-8cbc-a856b290a0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f38760-5330-4513-a79f-ee0bce35992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e259d75-c459-4d54-a91c-46067588caf3}" ma:internalName="TaxCatchAll" ma:showField="CatchAllData" ma:web="39f38760-5330-4513-a79f-ee0bce3599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BB6FFD-2AD1-4F21-95B9-6B4432F97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5C19D-1BDD-4DA5-A93C-4D3A1CC0F4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FA3B8B-0478-4D9A-A9C7-456FD4A939DB}"/>
</file>

<file path=customXml/itemProps4.xml><?xml version="1.0" encoding="utf-8"?>
<ds:datastoreItem xmlns:ds="http://schemas.openxmlformats.org/officeDocument/2006/customXml" ds:itemID="{8EBC623F-796A-9944-949E-311836549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5</Words>
  <Characters>111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Hope</dc:creator>
  <cp:keywords/>
  <dc:description/>
  <cp:lastModifiedBy>Carol Smith</cp:lastModifiedBy>
  <cp:revision>2</cp:revision>
  <cp:lastPrinted>2021-03-05T15:10:00Z</cp:lastPrinted>
  <dcterms:created xsi:type="dcterms:W3CDTF">2022-09-23T10:11:00Z</dcterms:created>
  <dcterms:modified xsi:type="dcterms:W3CDTF">2022-09-2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607BF8C1CB843A821BEE0BAF83C95</vt:lpwstr>
  </property>
</Properties>
</file>